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Jeddah</w:t>
      </w:r>
    </w:p>
    <w:bookmarkStart w:id="20" w:name="internship-application-letter"/>
    <w:p>
      <w:pPr>
        <w:pStyle w:val="Heading1"/>
      </w:pPr>
      <w:r>
        <w:t xml:space="preserve">Internship Application Letter</w:t>
      </w:r>
    </w:p>
    <w:p>
      <w:pPr>
        <w:pStyle w:val="FirstParagraph"/>
      </w:pPr>
      <w:r>
        <w:t xml:space="preserve">Electronics Engineer Position at Leading Technology Firm in Jeddah, Saudi Arab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Jeddah, Saudi Arabia</w:t>
      </w:r>
    </w:p>
    <w:bookmarkStart w:id="21" w:name="X9cbe281e0d1301c96c0fac946b92c644957154b"/>
    <w:p>
      <w:pPr>
        <w:pStyle w:val="Heading2"/>
      </w:pPr>
      <w:r>
        <w:t xml:space="preserve">Subject: Formal Application for Electronics Engineer Internship Position in Jeddah</w:t>
      </w:r>
    </w:p>
    <w:bookmarkEnd w:id="21"/>
    <w:p>
      <w:pPr>
        <w:pStyle w:val="FirstParagraph"/>
      </w:pPr>
      <w:r>
        <w:t xml:space="preserve">Dear Hiring Manager,</w:t>
      </w:r>
    </w:p>
    <w:p>
      <w:pPr>
        <w:pStyle w:val="BodyText"/>
      </w:pPr>
      <w:r>
        <w:t xml:space="preserve">With profound enthusiasm and meticulous preparation, I am submitting my formal application for the Electronics Engineer Internship position at your esteemed organization in Jeddah, Saudi Arabia. As a dedicated final-year Electronics Engineering student at King Abdulaziz University (KAU) in Jeddah, deeply committed to contributing to the Kingdom’s transformative technological landscape under Vision 2030, I am confident that my academic foundation, technical proficiency, and unwavering respect for Saudi cultural values align seamlessly with your organization’s innovative mission.</w:t>
      </w:r>
    </w:p>
    <w:p>
      <w:pPr>
        <w:pStyle w:val="BodyText"/>
      </w:pPr>
      <w:r>
        <w:t xml:space="preserve">My undergraduate studies at KAU have provided me with rigorous theoretical knowledge and hands-on experience directly relevant to the electronics engineering domain. I have excelled in courses including Advanced Circuit Design, Embedded Systems Programming (ARM Cortex-M), Signal Processing, PCB Layout &amp; Fabrication (using Altium Designer), and IoT Integration – all critical competencies for modern electronic systems development. In my capstone project titled "Smart Water Quality Monitoring System for Coastal Communities," I designed a low-power sensor network utilizing ESP32 microcontrollers and wireless communication protocols, which reduced data transmission latency by 35% compared to conventional setups. This project required meticulous attention to EMI/EMC compliance – a standard I understand is paramount in Saudi Arabia’s increasingly sophisticated industrial environments.</w:t>
      </w:r>
    </w:p>
    <w:p>
      <w:pPr>
        <w:pStyle w:val="BodyText"/>
      </w:pPr>
      <w:r>
        <w:t xml:space="preserve">Beyond academic rigor, I have actively sought opportunities to engage with Jeddah’s burgeoning tech ecosystem. As a volunteer at the Jeddah Innovation Hub, I assisted local startups in prototyping hardware solutions for smart agriculture applications. This experience immersed me in the collaborative spirit of Saudi Arabia’s entrepreneurial community while teaching me to navigate project constraints typical in emerging markets – a skill vital for success within the dynamic context of Jeddah’s evolving tech corridors like Jeddah Economic City (JEC). I have also participated in workshops hosted by the Saudi Electronics Association, where industry leaders emphasized the Kingdom’s strategic shift toward semiconductor manufacturing and AI-driven electronics, reinforcing my desire to contribute to this national priority.</w:t>
      </w:r>
    </w:p>
    <w:p>
      <w:pPr>
        <w:pStyle w:val="BodyText"/>
      </w:pPr>
      <w:r>
        <w:t xml:space="preserve">What particularly draws me to your organization is your pioneering work in developing next-generation power management systems for renewable energy infrastructure – a sector experiencing exponential growth in Saudi Arabia due to Vision 2030’s sustainability targets. I am deeply inspired by how your team integrates cutting-edge SiC MOSFET technology with AI-driven predictive maintenance, and I am eager to learn from your engineers while contributing my skills in circuit simulation (LTspice) and thermal management analysis. My familiarity with Saudi industry standards (SASO, IEC 61000) ensures I can immediately contribute to compliance-focused projects without extensive onboarding.</w:t>
      </w:r>
    </w:p>
    <w:p>
      <w:pPr>
        <w:pStyle w:val="BodyText"/>
      </w:pPr>
      <w:r>
        <w:t xml:space="preserve">I understand that success in the Kingdom requires both technical excellence and cultural fluency. Having lived in Jeddah for six years, I am deeply familiar with local business etiquette, including the importance of relationship-building (wasta), formal communication styles, and respect for Islamic values in professional settings. My Arabic language proficiency (fluent spoken/written) enables me to collaborate effectively with all stakeholders within your Jeddah-based teams. Furthermore, I have actively engaged in community service through the Jeddah Youth Council’s STEM outreach program, where I mentored high school students on basic electronics – a role demanding patience and clear communication that directly supports the Kingdom’s goal of developing local technical talent.</w:t>
      </w:r>
    </w:p>
    <w:p>
      <w:pPr>
        <w:pStyle w:val="BodyText"/>
      </w:pPr>
      <w:r>
        <w:t xml:space="preserve">The Electronics Engineer Internship at your company represents the ideal convergence of my academic aspirations and Saudi Arabia’s technological ambitions. I am particularly eager to apply my skills in designing efficient power conversion circuits for the growing number of smart city projects in Jeddah, where infrastructure modernization is accelerating. My technical abilities are complemented by a proactive mindset: during my internship at a local electronics manufacturing firm, I identified and resolved a PCB assembly error that prevented $15K in production losses – demonstrating my commitment to operational excellence.</w:t>
      </w:r>
    </w:p>
    <w:p>
      <w:pPr>
        <w:pStyle w:val="BodyText"/>
      </w:pPr>
      <w:r>
        <w:t xml:space="preserve">I have attached my resume detailing further academic projects, certifications (including Cisco’s Networking Essentials), and references. I welcome the opportunity to discuss how my proactive approach to problem-solving, technical skills in electronics design, and genuine passion for Saudi Arabia’s technological renaissance can benefit your team in Jeddah. I am available for an interview at your earliest convenience and can be reached via email or phone within the next 24 hours.</w:t>
      </w:r>
    </w:p>
    <w:p>
      <w:pPr>
        <w:pStyle w:val="BodyText"/>
      </w:pPr>
      <w:r>
        <w:t xml:space="preserve">Thank you for considering my application as a future Electronics Engineer intern in Saudi Arabia. I look forward to the possibility of contributing to your company’s legacy of innovation while growing under your mentorship in Jeddah – a city where tradition and technological progress coexist beautifully.</w:t>
      </w:r>
    </w:p>
    <w:p>
      <w:pPr>
        <w:pStyle w:val="BodyText"/>
      </w:pPr>
      <w:r>
        <w:t xml:space="preserve">Yours respectfully,</w:t>
      </w:r>
    </w:p>
    <w:p>
      <w:pPr>
        <w:pStyle w:val="BodyText"/>
      </w:pPr>
      <w:r>
        <w:br/>
      </w:r>
      <w:r>
        <w:br/>
      </w:r>
    </w:p>
    <w:p>
      <w:pPr>
        <w:pStyle w:val="BodyText"/>
      </w:pPr>
      <w:r>
        <w:t xml:space="preserve">[Your Full Name]</w:t>
      </w:r>
    </w:p>
    <w:p>
      <w:pPr>
        <w:pStyle w:val="BodyText"/>
      </w:pPr>
      <w:r>
        <w:t xml:space="preserve">Electronics Engineering Student</w:t>
      </w:r>
    </w:p>
    <w:p>
      <w:pPr>
        <w:pStyle w:val="BodyText"/>
      </w:pPr>
      <w:r>
        <w:t xml:space="preserve">King Abdulaziz University, Jedda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 Jeddah</dc:title>
  <dc:creator/>
  <dc:language>en</dc:language>
  <cp:keywords/>
  <dcterms:created xsi:type="dcterms:W3CDTF">2026-04-28T09:12:41Z</dcterms:created>
  <dcterms:modified xsi:type="dcterms:W3CDTF">2026-04-28T09:12:41Z</dcterms:modified>
</cp:coreProperties>
</file>

<file path=docProps/custom.xml><?xml version="1.0" encoding="utf-8"?>
<Properties xmlns="http://schemas.openxmlformats.org/officeDocument/2006/custom-properties" xmlns:vt="http://schemas.openxmlformats.org/officeDocument/2006/docPropsVTypes"/>
</file>